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E53779" w14:textId="77777777" w:rsidR="00CC1D1E" w:rsidRPr="00AA16C8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2D6DE3D6" w14:textId="77777777" w:rsidR="000501E3" w:rsidRPr="000501E3" w:rsidRDefault="000501E3" w:rsidP="000501E3">
      <w:pPr>
        <w:pStyle w:val="NormalWeb"/>
        <w:shd w:val="clear" w:color="auto" w:fill="FFFFFF"/>
        <w:spacing w:before="0" w:beforeAutospacing="0"/>
        <w:textAlignment w:val="baseline"/>
        <w:rPr>
          <w:rFonts w:ascii="Georgia" w:hAnsi="Georgia"/>
          <w:color w:val="232629"/>
          <w:sz w:val="23"/>
          <w:szCs w:val="23"/>
        </w:rPr>
      </w:pPr>
      <w:r>
        <w:t xml:space="preserve">Ans : </w:t>
      </w:r>
      <w:r w:rsidRPr="000501E3">
        <w:rPr>
          <w:rFonts w:ascii="Georgia" w:hAnsi="Georgia"/>
          <w:color w:val="232629"/>
          <w:sz w:val="23"/>
          <w:szCs w:val="23"/>
        </w:rPr>
        <w:t>Let's create some notations</w:t>
      </w:r>
    </w:p>
    <w:p w14:paraId="6BCA6653" w14:textId="77777777" w:rsidR="000501E3" w:rsidRPr="000501E3" w:rsidRDefault="000501E3" w:rsidP="000501E3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S - an email is a spam</w:t>
      </w: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  <w:t>FM - 'free money' phrase is used</w:t>
      </w: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  <w:t>N - an email is normal (not a spam)</w:t>
      </w:r>
    </w:p>
    <w:p w14:paraId="4EC47955" w14:textId="77777777" w:rsidR="000501E3" w:rsidRPr="000501E3" w:rsidRDefault="000501E3" w:rsidP="000501E3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We are asked to find</w:t>
      </w: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</w:t>
      </w:r>
      <w:r w:rsidRPr="000501E3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S|FM)</w:t>
      </w:r>
    </w:p>
    <w:p w14:paraId="626FA365" w14:textId="77777777" w:rsidR="000501E3" w:rsidRPr="000501E3" w:rsidRDefault="000501E3" w:rsidP="000501E3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</w:pP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Notice 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+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color w:val="232629"/>
          <w:sz w:val="25"/>
          <w:szCs w:val="25"/>
          <w:bdr w:val="none" w:sz="0" w:space="0" w:color="auto" w:frame="1"/>
          <w:lang w:eastAsia="en-IN"/>
        </w:rPr>
        <w:t>N</w:t>
      </w:r>
      <w:r w:rsidRPr="000501E3">
        <w:rPr>
          <w:rFonts w:ascii="MathJax_Main" w:eastAsia="Times New Roman" w:hAnsi="MathJax_Main" w:cs="Times New Roman"/>
          <w:color w:val="232629"/>
          <w:sz w:val="25"/>
          <w:szCs w:val="25"/>
          <w:bdr w:val="none" w:sz="0" w:space="0" w:color="auto" w:frame="1"/>
          <w:lang w:eastAsia="en-IN"/>
        </w:rPr>
        <w:t>)=1</w:t>
      </w:r>
      <w:r w:rsidRPr="000501E3">
        <w:rPr>
          <w:rFonts w:ascii="inherit" w:eastAsia="Times New Roman" w:hAnsi="inherit" w:cs="Times New Roman"/>
          <w:color w:val="232629"/>
          <w:sz w:val="23"/>
          <w:szCs w:val="23"/>
          <w:bdr w:val="none" w:sz="0" w:space="0" w:color="auto" w:frame="1"/>
          <w:lang w:eastAsia="en-IN"/>
        </w:rPr>
        <w:t>P(S)+P(N)=1</w:t>
      </w: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t> and apply Baysian formula</w:t>
      </w:r>
      <w:r w:rsidRPr="000501E3">
        <w:rPr>
          <w:rFonts w:ascii="Georgia" w:eastAsia="Times New Roman" w:hAnsi="Georgia" w:cs="Times New Roman"/>
          <w:color w:val="232629"/>
          <w:sz w:val="23"/>
          <w:szCs w:val="23"/>
          <w:lang w:eastAsia="en-IN"/>
        </w:rPr>
        <w:br/>
      </w:r>
    </w:p>
    <w:p w14:paraId="712F8C5F" w14:textId="77777777" w:rsidR="000501E3" w:rsidRDefault="000501E3" w:rsidP="000501E3">
      <w:pPr>
        <w:spacing w:line="240" w:lineRule="auto"/>
        <w:jc w:val="center"/>
        <w:textAlignment w:val="baseline"/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</w:pP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/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+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</w:t>
      </w:r>
    </w:p>
    <w:p w14:paraId="6FDC3AA5" w14:textId="4828FBA4" w:rsidR="000501E3" w:rsidRPr="000501E3" w:rsidRDefault="000501E3" w:rsidP="000501E3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0501E3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S|FM)=P(FM|S)P(S)</w:t>
      </w:r>
      <w:r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/</w:t>
      </w:r>
      <w:r w:rsidRPr="000501E3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FM|S)P(S)+P(FM|N)P(N)</w:t>
      </w:r>
    </w:p>
    <w:p w14:paraId="6EC2CDCA" w14:textId="77777777" w:rsidR="000501E3" w:rsidRPr="000501E3" w:rsidRDefault="000501E3" w:rsidP="000501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501E3">
        <w:rPr>
          <w:rFonts w:ascii="Times New Roman" w:eastAsia="Times New Roman" w:hAnsi="Times New Roman" w:cs="Times New Roman"/>
          <w:sz w:val="24"/>
          <w:szCs w:val="24"/>
          <w:lang w:eastAsia="en-IN"/>
        </w:rPr>
        <w:t>where</w:t>
      </w:r>
    </w:p>
    <w:p w14:paraId="425DB658" w14:textId="77777777" w:rsidR="000501E3" w:rsidRPr="000501E3" w:rsidRDefault="000501E3" w:rsidP="000501E3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10%, 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N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1%</w:t>
      </w:r>
      <w:r w:rsidRPr="000501E3">
        <w:rPr>
          <w:rFonts w:ascii="inherit" w:eastAsia="Times New Roman" w:hAnsi="inherit" w:cs="Times New Roman"/>
          <w:sz w:val="23"/>
          <w:szCs w:val="23"/>
          <w:bdr w:val="none" w:sz="0" w:space="0" w:color="auto" w:frame="1"/>
          <w:lang w:eastAsia="en-IN"/>
        </w:rPr>
        <w:t>P(FM|S)=10%, P(FM|N)=1%</w:t>
      </w:r>
    </w:p>
    <w:p w14:paraId="20292078" w14:textId="77777777" w:rsidR="000501E3" w:rsidRPr="000501E3" w:rsidRDefault="000501E3" w:rsidP="000501E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501E3">
        <w:rPr>
          <w:rFonts w:ascii="Times New Roman" w:eastAsia="Times New Roman" w:hAnsi="Times New Roman" w:cs="Times New Roman"/>
          <w:sz w:val="24"/>
          <w:szCs w:val="24"/>
          <w:lang w:eastAsia="en-IN"/>
        </w:rPr>
        <w:t>Plug all back to the conditional probability, I got</w:t>
      </w:r>
    </w:p>
    <w:p w14:paraId="64CF4E8B" w14:textId="2EEE95AE" w:rsidR="000501E3" w:rsidRPr="000501E3" w:rsidRDefault="000501E3" w:rsidP="000501E3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eastAsia="en-IN"/>
        </w:rPr>
      </w:pP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P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(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S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|</w:t>
      </w:r>
      <w:r w:rsidRPr="000501E3">
        <w:rPr>
          <w:rFonts w:ascii="MathJax_Math-italic" w:eastAsia="Times New Roman" w:hAnsi="MathJax_Math-italic" w:cs="Times New Roman"/>
          <w:sz w:val="25"/>
          <w:szCs w:val="25"/>
          <w:bdr w:val="none" w:sz="0" w:space="0" w:color="auto" w:frame="1"/>
          <w:lang w:eastAsia="en-IN"/>
        </w:rPr>
        <w:t>FM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)=40</w:t>
      </w:r>
      <w:r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/</w:t>
      </w:r>
      <w:r w:rsidRPr="000501E3">
        <w:rPr>
          <w:rFonts w:ascii="MathJax_Main" w:eastAsia="Times New Roman" w:hAnsi="MathJax_Main" w:cs="Times New Roman"/>
          <w:sz w:val="25"/>
          <w:szCs w:val="25"/>
          <w:bdr w:val="none" w:sz="0" w:space="0" w:color="auto" w:frame="1"/>
          <w:lang w:eastAsia="en-IN"/>
        </w:rPr>
        <w:t>41</w:t>
      </w:r>
    </w:p>
    <w:p w14:paraId="07DD796F" w14:textId="0005181F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049A86" w14:textId="77777777" w:rsidR="009E543F" w:rsidRDefault="009E543F" w:rsidP="000501E3">
      <w:pPr>
        <w:spacing w:after="0" w:line="240" w:lineRule="auto"/>
      </w:pPr>
      <w:r>
        <w:separator/>
      </w:r>
    </w:p>
  </w:endnote>
  <w:endnote w:type="continuationSeparator" w:id="0">
    <w:p w14:paraId="0D8B9F88" w14:textId="77777777" w:rsidR="009E543F" w:rsidRDefault="009E543F" w:rsidP="000501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thJax_Math-italic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23F8A4" w14:textId="77777777" w:rsidR="009E543F" w:rsidRDefault="009E543F" w:rsidP="000501E3">
      <w:pPr>
        <w:spacing w:after="0" w:line="240" w:lineRule="auto"/>
      </w:pPr>
      <w:r>
        <w:separator/>
      </w:r>
    </w:p>
  </w:footnote>
  <w:footnote w:type="continuationSeparator" w:id="0">
    <w:p w14:paraId="76DFE40A" w14:textId="77777777" w:rsidR="009E543F" w:rsidRDefault="009E543F" w:rsidP="000501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0501E3"/>
    <w:rsid w:val="00874825"/>
    <w:rsid w:val="009E543F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EC83F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50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mi">
    <w:name w:val="mi"/>
    <w:basedOn w:val="DefaultParagraphFont"/>
    <w:rsid w:val="000501E3"/>
  </w:style>
  <w:style w:type="character" w:customStyle="1" w:styleId="mo">
    <w:name w:val="mo"/>
    <w:basedOn w:val="DefaultParagraphFont"/>
    <w:rsid w:val="000501E3"/>
  </w:style>
  <w:style w:type="character" w:customStyle="1" w:styleId="mjxassistivemathml">
    <w:name w:val="mjx_assistive_mathml"/>
    <w:basedOn w:val="DefaultParagraphFont"/>
    <w:rsid w:val="000501E3"/>
  </w:style>
  <w:style w:type="character" w:customStyle="1" w:styleId="mn">
    <w:name w:val="mn"/>
    <w:basedOn w:val="DefaultParagraphFont"/>
    <w:rsid w:val="000501E3"/>
  </w:style>
  <w:style w:type="character" w:customStyle="1" w:styleId="mtext">
    <w:name w:val="mtext"/>
    <w:basedOn w:val="DefaultParagraphFont"/>
    <w:rsid w:val="000501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7311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91052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72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4140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3</cp:revision>
  <dcterms:created xsi:type="dcterms:W3CDTF">2021-03-26T14:04:00Z</dcterms:created>
  <dcterms:modified xsi:type="dcterms:W3CDTF">2022-02-04T17:52:00Z</dcterms:modified>
</cp:coreProperties>
</file>